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20967</w:t>
      </w:r>
    </w:p>
    <w:p>
      <w:pPr>
        <w:pStyle w:val="Date"/>
      </w:pPr>
      <w:r>
        <w:t xml:space="preserve">วันจันทร์ที่</w:t>
      </w:r>
      <w:r>
        <w:t xml:space="preserve"> </w:t>
      </w:r>
      <w:r>
        <w:t xml:space="preserve">2</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ก็สัปดาห์นี้ก็สวัสดีนักศึกษานะคะ แล้วก็สวัสดีพี่ล่ามด้วยค่ะ สัปดาห์นี้อาจจะเป็นสัปดาห์สุดท้ายนะคะ แล้วก็เราจะปิดคอร์ส ยังไม่ปิดคอร์สนะคะ แต่จะไม่ได้ใช้บริการพี่ล่าม เพราะว่าอาจารย์มีปัญหาเรื่องสุขภาพนะคะ ที่จะไม่สามารถมาเข้าห้องเรียนที่จะสอนนักศึกษาได้นะคะ แต่ว่าอาจารย์จะส่งงานใน Classroom ให้นักศึกษาฟัง แล้วก็ให้นักศึกษาเรียนรู้ใน Classroom เป็นสัปดาห์ สัปดาห์ไปนะคะ จนกว่าจะครบ 15 สัปดาห์นะคะ ก็สัปดาห์นี้เราจะได้มาเรียนรู้ในกลุ่มของเรื่องสถานที่สำคัญนะคะ ด้วยสถานที่สำคัญนะ มันมีเยอะมากเลย อาจจะให้นักศึกษาไปเรียนรู้จาก Classroom ของเรานะคะ ในของ… แรก ๆ ที่อาจารย์ส่งให้นะคะ จะเป็นอยู่ไหนล่ะที่เป็นลิงก์ของภาษามือไทยนะคะ ค่ะ โอเคค่ะ อันนี้ อันนี้ยังไม่ได้… ห้องนี้ยังไม่ได้ส่งลิงก์ให้นักศึกษาใช่ไหม อาจารย์ส่งให้หรือยัง ลิงก์ เพิ่มเติมน่ะ ที่เป็น… สมาคมภาษามือไทยน่ะ สมาคมคนหูหนวกแห่งประเทศไทย กับของ TTRS น่ะค่ะ ส่งแล้วใช่ไหม มันอยู่ตรงไหนเอ่ย อันนี้เครื่องปรุงผลไม้ แบบทดสอบ วันเวลามีไหม นี่ค่ะ มันจะเป็นหน้านี้ ไม่เป็นอะไร ถ้าอย่างนั้นเดี๋ยวส่งให้ใหม่ หรือนักศึกษาจะพิมพ์ของ Google เลยก็ได้นะคะ บอกว่าคลังทำภาษามือ TTRS แต่ว่าเดี๋ยวอาจารย์จะส่งให้ด้วยนะ นี่ค่ะ ก็จะเป็นของศูนย์บริการถ่ายทอดสื่อ ถ่ายทอดการสื่อสารแห่งประเทศไทย ที่เราเรียกย่อ ๆ ว่า</w:t>
      </w:r>
      <w:r>
        <w:t xml:space="preserve"> </w:t>
      </w:r>
      <w:r>
        <w:t xml:space="preserve">“</w:t>
      </w:r>
      <w:r>
        <w:t xml:space="preserve">TTRS</w:t>
      </w:r>
      <w:r>
        <w:t xml:space="preserve">”</w:t>
      </w:r>
      <w:r>
        <w:t xml:space="preserve"> </w:t>
      </w:r>
      <w:r>
        <w:t xml:space="preserve">น่ะค่ะ ที่มีบริการล่าม กับพี่ล่ามของเราด้วย แต่อันนี้จะให้นักศึกษาไปเรียนรู้คำศัพท์ภาษามือจากตรงนี้ด้วยนะคะ ซึ่งบางคำจะมีรุ่นพี่เรานะ พี่ปุ๊กกี้ที่เป็น… คนทำภาษามือไว้ให้เราด้วยนะคะ นักศึกษาก็เข้าไปเรียนรู้คลังภาษามือนี้ได้นะคะ จะเรียกว่า</w:t>
      </w:r>
      <w:r>
        <w:t xml:space="preserve"> </w:t>
      </w:r>
      <w:r>
        <w:t xml:space="preserve">“</w:t>
      </w:r>
      <w:r>
        <w:t xml:space="preserve">คลังศัพท์ภาษามือ</w:t>
      </w:r>
      <w:r>
        <w:t xml:space="preserve">”</w:t>
      </w:r>
      <w:r>
        <w:t xml:space="preserve"> </w:t>
      </w:r>
      <w:r>
        <w:t xml:space="preserve">นะคะ นี่ค่ะ นักศึกษาอยากรู็คำศัพท์คำไหนนะคะ นักศึกษาก็พิมพ์เข้าไปนะคะ อย่างเช่น คำว่า ฎครอบครัว" ดูสิ มีไหมเอ่ย ก็จะขึ้นมานะคะ ครอบครัวขยายอันนี้วงเล็กภาษามือของโรงเรียนเศรษก็จะมีบอกที่มาของคำศัพท์ภาษามือ อันนี้ก็จะเป็นภาษามือนะคะ นี่ค่ะ ก็จะจากเข้านอกหันเข้าหาเรา หันเข้าหาเราแล้วก็หมุน เราก็ทำตามได้นะคะ หรือจะกลับไปนะ ก็จะมีหมวดหมู่คำศัพท์ที่เขาจับเก็บเป็นหมวดหมู่ไว้นะคะ หมวดของร่างกาย หมวดของครอบครัว ความสัมพันธ์ หมวดของสัตว์ สีนะคะ สมมติว่าดูคำศัพท์ของสีสิ จะมีสีต่าง ๆ ให้นักศึกษาเข้าไปเรียนรู้นะคะ อย่างเช่น สีอื่น ๆ ที่เราไม่ได้เรียนนะ อันนี้สีเหลืองแกมเขียว ลองเข้าไปดู มีเขียว แล้วก็มีเหลืองผสมกันเป็นเขียว ๆ ค่ะ สีครีม สีแล้วก็มีทาหน้าใช่ไหมคะ ก็เป็น</w:t>
      </w:r>
      <w:r>
        <w:t xml:space="preserve"> </w:t>
      </w:r>
      <w:r>
        <w:t xml:space="preserve">“</w:t>
      </w:r>
      <w:r>
        <w:t xml:space="preserve">ครีม</w:t>
      </w:r>
      <w:r>
        <w:t xml:space="preserve">”</w:t>
      </w:r>
      <w:r>
        <w:t xml:space="preserve"> </w:t>
      </w:r>
      <w:r>
        <w:t xml:space="preserve">ตรงตัว หรืออย่างเช่นวันนี้ เราเรียนเกี่ยยวเกี่ยวกับสถานที่กลับไปดูหมวดของสถานที่ มีไหมเอ่ย เวลา ร่างกายภายในบุคลิก ลักษณะ ของเล่น อารมณ์ความรู้สึก นิทาน เทพนิยาย บางครั้งก็อาจจะไม่มีภาพให้เราเห็นเด่นชัดนะคะ ให้เราดูตรงข้อความด้วยนะคะนักศึกษา ก็จะเป็นหมวดหมู่เยอะแยะเต็มไปเป็นหมวดหมู่เยอะแยะไปหมดเลยนะคะ อย่างเช่น ยาเสพติด อบายมุขอะไรอย่างนี้นะคะ ภาษามือเราอาจจะไม่คุ้นไม่เห็น สำหรับนักศึกษาหูหนวกนะ ก็เข้ามาเรียนรู้ได้นะคะ อาจารย์จะส่งลิงกให้ใหม่ หรือถ้านักศึกษาไม่ไปเลื่อนดูซ้าย-ขวานะคะ นักศึกษาคลิกตรงนี้ค่ะ แสดงผลทั้งหมด มันก็จะให้เห็น ในหมวดหมู่ที่เขากหนดไว้นะคะ สิ่งปลูกสร้าง อาจจะ … เขาอาจจะไม่ได้ตั้งว่าเป็นสถานที่นะ ในสถานที่นั้นน่ะ อาจจะแบ่งเป็นสิ่งปลูกสร้าง อาคารบ้านเรือน ในแบ่งย่อยออกมาอีกทีหนึ่งนะคะ ในหมวกของกลุ่มคอมพิวเตอร์ก็มีนะคะ นี่ไง ภูมิภาค ภูมิประเทศ มีประเทศต่าง ๆ นี่ไงคะ สถานที่ ราชสำนัก อาจจะมีแบ่งออกไปนะ นี่ค่ะ สถานที่ก็จะมีภาพประกอบให้เราเห็นได้ชัดเลยนะคะ อย่างเช่น ในหมวดของสถานที่อันนี้นะ ก็จะมีคำศัพท์อยู่ 12 คำศัพท์นะคะ ในหมวดสถานที่ เราก็คลิกเข้าไปอีกก็จะเห็น หรือบางอันนะคะ มันจะไม่มีภาพประกอบนะ ก็จะรวมอยู่ในหมวดนั้นจะเป็น 106 คำศัพท์นะคะ สะพานพุทธอยู่ที่ไหนคะ อยู่กรุงเทพฯ ใช่ไหม พหุรัตน์ อยู่กรุงเทพฯ อย่างนี้ เราอาจจะไม่คุ้น มีใครได้ไปกรุงเทพฯ บ้างไหมคะ สถานที่สำคัญที่เกิดขึ้นมาตั้งนานแล้วนะคะ ประชาธิปไตยอย่างนี้นะคะ บางทีคำศัพท์บางคำศัพท์นักศึกษาควรที่จะรู้เอาไว้นะ อาจจะใช้ในการสื่อสาร การสรุปข่าว หรือว่าการพูดคุยในการไปศึกษาดูงานอย่างนี้นะคะ คำที่ใช้บ่อย ๆ อย่างเช่น คำว่า</w:t>
      </w:r>
      <w:r>
        <w:t xml:space="preserve"> </w:t>
      </w:r>
      <w:r>
        <w:t xml:space="preserve">“</w:t>
      </w:r>
      <w:r>
        <w:t xml:space="preserve">บริษัท</w:t>
      </w:r>
      <w:r>
        <w:t xml:space="preserve">”</w:t>
      </w:r>
      <w:r>
        <w:t xml:space="preserve"> </w:t>
      </w:r>
      <w:r>
        <w:t xml:space="preserve">อย่างนี้ อาจจะได้ใช้ตอนที่เทอมหน้านะคะ นักศึกษาจะได้เตรียมฝึกงาน จะได้หาสถานที่ในการเตรียมฝึกประสบการณ์วิชาชีพนะคะ ซึ่งจะเป็นบริษัทต่าง ๆ อย่างนี้เป็นต้นนะคะ อย่างเช่น คำว่า</w:t>
      </w:r>
      <w:r>
        <w:t xml:space="preserve"> </w:t>
      </w:r>
      <w:r>
        <w:t xml:space="preserve">“</w:t>
      </w:r>
      <w:r>
        <w:t xml:space="preserve">บริษัท</w:t>
      </w:r>
      <w:r>
        <w:t xml:space="preserve">”</w:t>
      </w:r>
      <w:r>
        <w:t xml:space="preserve"> </w:t>
      </w:r>
      <w:r>
        <w:t xml:space="preserve">นะ ก็จะเป็นสถานที่ แล้วก็ บริ… บ ใบไม้ใช่ไหมคะ คำว่า</w:t>
      </w:r>
      <w:r>
        <w:t xml:space="preserve"> </w:t>
      </w:r>
      <w:r>
        <w:t xml:space="preserve">“</w:t>
      </w:r>
      <w:r>
        <w:t xml:space="preserve">บริษัท</w:t>
      </w:r>
      <w:r>
        <w:t xml:space="preserve">”</w:t>
      </w:r>
      <w:r>
        <w:t xml:space="preserve"> </w:t>
      </w:r>
      <w:r>
        <w:t xml:space="preserve">นะ หรือคำว่า</w:t>
      </w:r>
      <w:r>
        <w:t xml:space="preserve"> </w:t>
      </w:r>
      <w:r>
        <w:t xml:space="preserve">“</w:t>
      </w:r>
      <w:r>
        <w:t xml:space="preserve">โกดัง</w:t>
      </w:r>
      <w:r>
        <w:t xml:space="preserve">”</w:t>
      </w:r>
      <w:r>
        <w:t xml:space="preserve"> </w:t>
      </w:r>
      <w:r>
        <w:t xml:space="preserve">นี่ไงคะ รุ่นพี่เรา พี่ปุ๊กกี้นะคะ หรือนักศึกษาจะทบทวนดู ถ้ามันเร็วไป ลาก ลาก ลาก อย่างนี้ก็ได้นะคะ ในกรณีที่ใช้คอมพิวเตอร์นะ โกดัง ลากเมาส์ไปนะคะ ก็จะเป็นของใช่ไหมคะ ของ รวม ๆ กันรวม ๆ กัน เก็บฝากไว้นะคะ เป็นเดือน ๆ ไปนะคะ เขาก็จะเรียกว่า</w:t>
      </w:r>
      <w:r>
        <w:t xml:space="preserve"> </w:t>
      </w:r>
      <w:r>
        <w:t xml:space="preserve">“</w:t>
      </w:r>
      <w:r>
        <w:t xml:space="preserve">โกดังนะคะ ท่ามือมันจะเป็นการบรรยายในลักษณะที่เด่นชัด แล้วมารวมกันเป็นคำศัพท์ภาษามือนะ อย่าง โกดัง ในสถานสำคัญของโกดัง ก็คือเป็นสถานที่เก็บของนะคะ ก็เลยมีท่ามือว่าของนะคะ ของต่าง ๆ แล้วก็มีคำว่า</w:t>
      </w:r>
      <w:r>
        <w:t xml:space="preserve">”</w:t>
      </w:r>
      <w:r>
        <w:t xml:space="preserve">ฝากไว้" ถ้าเป็นโกดัง บางสถานที่เขาจะเป็นบริษัทโกดัง ซึ่งจากบริษัทบางบริษัทไม่มีสถานที่นะคะ ก็เลยมีโกดังไว้รองรับให้บริการสำหรับบริษัทที่ไม่มีสถานที่ไว้เก็บของนะคะ ก็เลยมีโกดัง ทีนี้ก็เลยมีคำศัพท์ต่อว่ามีฝากเป็นรายเดือนนะคะ ก็เลยมีค่าใช้จ่าย ค่าฝากสินค้านั้น ๆ นะคะ มีรายเดือนเข้ามาเกี่ยวข้อง หรือสิ่งของบางอย่างที่เราเป็นเจ้าของทั้งโกดังสินค้านั้น ก็จะมีการเก็บไว้ประมาณ 1 เดือน คือ จะมีการสต๊อกสินค้า มีการกำหนดจำนวนสินค้าก่อนที่จะส่งออกไปเป็นรายเดือน รายเดือนนะคะ ท่ามือก็เลยรวมกันมาเป็นคำว่า</w:t>
      </w:r>
      <w:r>
        <w:t xml:space="preserve"> </w:t>
      </w:r>
      <w:r>
        <w:t xml:space="preserve">“</w:t>
      </w:r>
      <w:r>
        <w:t xml:space="preserve">ของ</w:t>
      </w:r>
      <w:r>
        <w:t xml:space="preserve">”</w:t>
      </w:r>
      <w:r>
        <w:t xml:space="preserve"> </w:t>
      </w:r>
      <w:r>
        <w:t xml:space="preserve">นะคะ แล้วก็ฝาก แล้วก็เป็นเดือนนะคะ อย่างนี้เป็นต้นนะคะ ในการอธิบายของคำศัทพ์ ที่มาของคำศัพท์แต่ละคำนะคะ อันนี้เป็นพี่ปุ๊กกี้นะ รุ่นพี่เรานะคะ ที่ไปทำงานอยู่กับของ TTRS ตอนที่จบใหม่ ๆ นะคะ หรือสถานที่อื่น ๆ นะคะ นักศึกษาก็อยากเรียนรู้ก้เข้ามาเรียนรู้ได้นะคะ หรือบางคำ ขี้เกียจไล่หานะคะ นักศึกษาก็กลับไปทบทวน พิมพ์ดูก็ได้นะคะ อย่างเช่นคำว่า</w:t>
      </w:r>
      <w:r>
        <w:t xml:space="preserve"> </w:t>
      </w:r>
      <w:r>
        <w:t xml:space="preserve">“</w:t>
      </w:r>
      <w:r>
        <w:t xml:space="preserve">โกดัง</w:t>
      </w:r>
      <w:r>
        <w:t xml:space="preserve">”</w:t>
      </w:r>
      <w:r>
        <w:t xml:space="preserve"> </w:t>
      </w:r>
      <w:r>
        <w:t xml:space="preserve">เมื่อกี้นี้นะ นักศึกษาเกิดความสงสัยว่าคำนี้ ภาษามือว่าอย่างไรนะคะ นักศึกษาก็พิมพ์เข้าไป โกดังนะคะ แล้วก็กดเสิรช์นี่ไงคะ ก็จะมีภาพ นี่เห็นไหม มันก็จะเป็นอาคารที่มีเก็บของนะ กดเข้าไปค่ะ ก็จะมีภาษามือ แล้วก็มีคำศัพท์ คำศัพท์จะอยู่ตรงข้างล่างของผู้แปลภาษามือนะคะ แล้วก็มีคำอธิบายด้านล่างนะคะ ชื่อคำศัพท์ ความหมาย โรงเก็บสินค้า หรือสิ่งของนะคะ ในส่วนของศูนย์บริการถ่ายทอดการสื่อสารแห่งประเทศไทย หรือ TTRS นะคะ ก็จะมีคำศัพท์ที่มากกว่าของสมาคมคนหูหนวกแห่งประเทศไทยนะคะ จะมีคำศัพท์ใหม่ ๆ ถ้านักศึกษาอยากรู้คำศัพท์ใหม่ ๆ นักศึกษาต้องเข้ามาตรงนี้นะคะ ค่ะ เดี๋ยว… อันนีคือนักศึกษาพอรู้เบื้องต้นในการใช้… นักศึกษาจะพิมพ์เข้ามาเลยก็ได้นะคะ หรือเดี๋ยวลองพิมพ์เข้ามา จะขึ้นไหมเอ่ย TTRS ก็ขึ้นเหมือนกันนะคะ หรือนักศึกษาจะพิมพ์คำว่า</w:t>
      </w:r>
      <w:r>
        <w:t xml:space="preserve"> </w:t>
      </w:r>
      <w:r>
        <w:t xml:space="preserve">“</w:t>
      </w:r>
      <w:r>
        <w:t xml:space="preserve">คลังศัพท์ภาษามือ</w:t>
      </w:r>
      <w:r>
        <w:t xml:space="preserve">”</w:t>
      </w:r>
      <w:r>
        <w:t xml:space="preserve"> </w:t>
      </w:r>
      <w:r>
        <w:t xml:space="preserve">ก็ได้นะคะ 2 ตัวนี้ แต่ถ้าตัวนี้มันจะเข้าไปที่หน้าหลักนะ นี่ค่ะ เข้าไปที่หน้าหลักก็จะเจอพี่ ๆ ล่าม ที่ให้บริการภาษามือนะคะ มีทั้งล่ามถอดเสียง ถอดข้อความ ล่ามแปลเป็นภาษามือต่าง ๆ นะคะ ดูช่องการบริการค่ะ มีใครเคยใช้บริการไหมเอ่ย TTRS ตู้ TTRS ครั้งก่อนเคยเห็นตี๋น้อยใช่ไหมคะ ก็จะเป็น… ล่ามที่ให้บริการในการสื่อสารนะคะ อันนี้ก็จะเป็นหมวดหมู่ของการบริการถ่ายทอดสื่อสารแบบข้อความสั้น ๆ เดี๋ยวนี้เราไม่ได้ใช้แล้วนะ นักศึกษาก็จะมีเฟซมีไลน์ใช่ไหมคะ แต่ว่าของ TTRS ก็มีการบริการให้เหมือนกันนะคะ แต่นักศึกษาต้องรู้จุดหมายปลายทาง ก็คือเบอร์โทรของผู้ที่นักศึกษาจะส่งข้อความไปให้ข้อความไปให้นะ ถึงจะเป็น SMS ส่งไปได้ใช่ไหมคะ อันต่อมา การบริการถ่ายทอดการสื่อสารแบบรับ-ส่งข้อความ ผ่านแอปพลิเคชันของ TTRS นะก็นักศึกษามีรหัสสมาชิกใช่ไหมคะ หรือใช้บัตรประชาชนใช่ไหมคะ ที่ไปใช้บริการตู้ ก็สามารถไปพิมพ์ที่หน้าจอของตู้นั้น เพื่อส่งข้อความได้นะคะ หรืออีกช่องทางหนึ่ง การถ่ายทอดบทสนทนา อย่างเช่น ตี๋น้อยนะคะ อยากโทรหา… หาคุณแม่อย่างนี้ค่ะ ตี๋น้อยก็มีเบอร์โทรของคุณแม่ แล้วก็ส่งให้กับ TTRS TTRS ก็จะโทรไปหาคุณแม่ เมื่อตี๋น้อยทำภาษามือ พี่ล่ามของ TTRS ก็จะคุยเป็นเป็นภาษาพูดที่แปลจากภาษามือให้กับตี๋น้อยนะคะ แล้วก็คุยกับคุณแม่ คุณแม่ก็จะใช้ภาษาพูดนะคะ มาคุยกับตี๋น้อยเป็น Live Chat นะคะ เป็นข้อความ อันนี้แบบสนทนาข้อความแบบเว็บไซต์ แบบวิดีโอ บนเว็บไซต์ต่าง ๆ นะคะ นักศึกษาสามารถเข้ามาใช้บริการได้นะ ถ้าในกรณีที่พี่ล่ามของมหาวิทยาลัยไม่ว่าง ไม่สะดวก หรือใช้ในเวลาเร่งด่วน อย่างเช่น ทุกวันนี้นะคะ การให้บริการของ TTRS จะมีการบริการแบบฉุกเฉินนะ อย่างเช่น นักศึกษาเกิดอุบัติเหตุโทรหาพี่ล่ามพี่เจ้าหน้าที่ของมหาวิทยาลัยแล้วไม่รับสาย นักศึกษาสามารถใช้บริการกับ TTRS ได้ตลอด 24 ชั่วโมงนะคะ นักศึกษาจะต้องมีแอปพลิเคชันของ TTRS ในโทรศัพท์มือถือด้วยนะคะ มีใครโหลด มีใครเก็บ… โหลดเก็บไว้ใช้มีไหมคะ มาร์กี้ใช้อยู่ใช่ไหมคะ มาร์กี้ใช้บ่อยไหม อ๋อ ใช้ในเวลาว่างที่โทรคุยกับคุณแม่ใช่ไหมคะ ใช้บ่อย ๆ เลย ใช้คุยกับคุณแม่ หรือเวลาที่สั่งซื้อสินค้าออนไลน์ใช่ไหมคะ อ๋อ ดีมากเลยค่ะ บางทีนะพี่ล่าม พี่เจ้าหน้าที่ล่ามของมหาวิทยาลัยมีน้อยคนนะคะ หรือบางคนอาจจะไม่ว่างอย่างนี้ค่ะ นักศึกษาสามารถใช้บริการของ TTRS เราได้นะ ก็ใช้ตลอดเลยใช่ไหมคะ ใช้ได้ตลอดเวลาเลย หรือจะใช้บ่อย ๆ ก็ได้ครับ อันนี้เป็นให้บริการสำหรับนักศึกษาหูหนวกเรานะ ต้องโหลดใช่ไหมคะ โหลดในโทรศัพท์ใช่ไหม โหลดเป็นแอปในโทรศัพท์ แล้ววิธีสมัครต้องมีรหัสบัตรประชาชนใช่ไหมคะ เกี่ยวข้องกับบัตรประชาชนแล้วก็บัตร รหัสโทรศัพท์ใช่ไหมคะ โอเค ถ้าใครยังไม่เคยใช้ อยากลองใช้นะ คนหูดีก็ได้นะคะ แต่ว่าต้องมีรหัสของคนหูหนวกที่จะติดต่อปลายทางได้ใช่ไหมคะ ก็สามารถใช้บริการได้นะคะ ก็จะมีอยู่ 10 บริการนะ ที่นักศึกษาจะใช้ อันต่อไป จะเป็นคลังคำศัพท์ ที่อาจารย์จะให้นักศึกษาใช้ในการเรียนนะคะ อันนี้ข้อมูลเกี่ยวกับของหน่วยงานนะ ข่าวประชาสัมพันธ์ ก็จะเกี่ยวกับของศูนย์บริการการถ่ายถอดถ่ายทอดการสื่อสารแห่งประเทศไทยนะคะ หรือข่าวรับสมัครงานอะไรต่าง ๆ ก็จะมีข่าวประชาสัมพันธ์อยู่ตรงนี้นะ อันนี้มารู้จักกับ TTRS นะคะ ซึ่งจะมาใช้คลังศัพท์ภาษามือ ซึ่งเรารู้กันไปแล้วนะ วิธีการใช้ เดี๋ยวอาจารย์จะส่งลิงก์ไปให้นะคะ เอาตั้งแต่หน้าแรกเลยดีกว่า เดี๋ยวตัวที่ 2 นะคะ เดี๋ยวอาจารย์จะหาให้ตัวนี้นะคะ ก็จะเป็นแหล่งการเรียนรู้อีกตัวหนึ่งนะคะ จากสมาคมคนหูหนวกแห่งประเทศไทยนะคะ ถ้านักศึกษาจะเรียนรู้ภาษามือนะ นักศึกษาก็ค้นหาด้วยภาษาไทยนะคะ อย่างเช่นคำว่า</w:t>
      </w:r>
      <w:r>
        <w:t xml:space="preserve"> </w:t>
      </w:r>
      <w:r>
        <w:t xml:space="preserve">“</w:t>
      </w:r>
      <w:r>
        <w:t xml:space="preserve">ครอบครัว</w:t>
      </w:r>
      <w:r>
        <w:t xml:space="preserve">”</w:t>
      </w:r>
      <w:r>
        <w:t xml:space="preserve"> </w:t>
      </w:r>
      <w:r>
        <w:t xml:space="preserve">มีไหมเอ่ยลองดูนะคะ คำว่า</w:t>
      </w:r>
      <w:r>
        <w:t xml:space="preserve"> </w:t>
      </w:r>
      <w:r>
        <w:t xml:space="preserve">“</w:t>
      </w:r>
      <w:r>
        <w:t xml:space="preserve">ครอบครัว ก็จะมีขึ้นมานะคะ ที่เป็นภาพวิดีโอคำศัพท์ภาษามือเหมือนกันนะคะ ก็คลิกเข้าไปดูนะคะ ก็จะมีข้างบนเป็นภาพวิดีโอนะคะ ข้างล่างเป็นคำศัพท์ แล้วก็มีภาพที่บรรยายเกี่ยวกับภาษามือนะคะ หรือคำอื่น ๆ วิธีการใช้นะคะ ให้นักศึกษากดค้นหาด้วยภาษาไทยนะคะ แต่ภาษามือ… ภาษามือมันจะไล่ไปเรื่อย ๆ นะคะ มันจะขึ้นภาษามือมา นักศึกษาต้องเลื่อนลงมาข้างล่างนะคะ นี่ค่ะ มันก็จะหายากหน่อยนะคะ ที่เราจะหาถ้าเราอยากหาง่าย ๆ เราต้องมาพิมพ์ภาษาไทยเลยดีกว่านะคะ ซึ่งอันนี้น่ะ เขาไม่ได้แบ่งเป็นหมวดหมู่นะ มันจะหายากสักหน่อยนะคะ อย่างเช่น คำว่า</w:t>
      </w:r>
      <w:r>
        <w:t xml:space="preserve">”</w:t>
      </w:r>
      <w:r>
        <w:t xml:space="preserve">ก่อสร้าง" คำต่าง ๆ นะ เดี๋ยวดูคำว่า</w:t>
      </w:r>
      <w:r>
        <w:t xml:space="preserve"> </w:t>
      </w:r>
      <w:r>
        <w:t xml:space="preserve">“</w:t>
      </w:r>
      <w:r>
        <w:t xml:space="preserve">หมวดสถานที่</w:t>
      </w:r>
      <w:r>
        <w:t xml:space="preserve">”</w:t>
      </w:r>
      <w:r>
        <w:t xml:space="preserve"> </w:t>
      </w:r>
      <w:r>
        <w:t xml:space="preserve">จะขึ้นไหมสถานที่ นี่ค่ะ ของสมาคมคนหูหนวกแห่งประเทศไทย คำศัพท์ก็จะมีน้อยกว่า TTRS นะคะ ก็จะ… ในกลุ่มของคำว่า</w:t>
      </w:r>
      <w:r>
        <w:t xml:space="preserve"> </w:t>
      </w:r>
      <w:r>
        <w:t xml:space="preserve">“</w:t>
      </w:r>
      <w:r>
        <w:t xml:space="preserve">สถานที่</w:t>
      </w:r>
      <w:r>
        <w:t xml:space="preserve">”</w:t>
      </w:r>
      <w:r>
        <w:t xml:space="preserve"> </w:t>
      </w:r>
      <w:r>
        <w:t xml:space="preserve">นะสถานที่เที่ยว สถานที่สำคัญ หรือจะเป็นชื่อเฉพาะ นักศึกษาจะต้องพิมพ์เข้าไปค้นหานะคะ วัดพระแก้วจะขึ้นไหม หรือมีชื่อ มีนะ นี่ไง นี่ไงคะ วัดพระแก้ว มีกราบ แล้วก็มีระฆัง หรือ อย่างเช่น จังหวัด จังหวัดสกลนครมีไหมเอ่ย ก็จะเป็น</w:t>
      </w:r>
      <w:r>
        <w:t xml:space="preserve"> </w:t>
      </w:r>
      <w:r>
        <w:t xml:space="preserve">“</w:t>
      </w:r>
      <w:r>
        <w:t xml:space="preserve">สก. ใช่ไหมคะ สกลนคร เราอยากรู้คำไหน เราก็พิมพ์เข้าไปนะคะ กรุงเทพมหานคร ไม่ขึ้นน่ะ จะเป็นคำต่อนะคะ นี่ไง คำว่า</w:t>
      </w:r>
      <w:r>
        <w:t xml:space="preserve">”</w:t>
      </w:r>
      <w:r>
        <w:t xml:space="preserve">กรุงเทพฯ" ตรงฝ่ามือนะคะ จะเป็นแผนที่ประเทศไทยนะ กรุงเทพข้างใต้ ข้างล่างฝ่ามือนะคะ ประมาณเกือบถึงข้อมือนะ กรุงเทพ ตามแผนพิกัดของสถานที่ที่ตั้งนะคะ เดี๋ยวแต่ละสัปดาห์ อาจารย์จะให้คำศัพท์ไปนะคะ แล้วให้นักศึกษาไปเรียนรู้ภาษามือจากเว็บไซต์ 2 เว็บไซต์นี้นะคะ แล้วอาจจะมีแบบทดสอบ หรือมีงานให้ทำใน Classroom แต่ละสัปดาห์ด้วยนะคะ ก็รอให้นักศึกษาเข้าไปติดตามใน Classroom นะ ก็สัปดาห์นี้ เราคงจะเจอกันเพียงแค่นี้นะคะ เหตุผลที่อาจารย์มาเจอกันในห้องเรียนได้น้อย เพราะว่าอาจารย์ไม่ค่อยสบายนะคะ ก็วันนี้ก็ขอขอบคุณพี่ล่ามนะคะ แล้วอาจารย์จะส่งงานใน Classroom อยู่เรื่อย ๆ นะคะ ทุกสัปดาห์ไป ก็สำหรับวันนี้ เราก็คงได้เจอกันเพียงเท่านี้นะคะ หรือถ้านักศึกษาไม่เข้าใจ อยากไปให้อาจารย์ไปช่วยในห้อง อยู่ DSS นะคะ ก็ไปได้นะคะ หรือวิดีโอหาอาจารย์ก็ได้นะคะ ก็ วันนี้ก้ขอขอบคุณพี่ล่ามเพียงเท่านี้นะคะ ก็ขอบคุณนักศึกษาที่ตั้งใจเรียนนะคะ ค่ะ สวัสดี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20967</dc:title>
  <dc:creator/>
  <cp:keywords/>
  <dcterms:created xsi:type="dcterms:W3CDTF">2024-09-02T03:50:15Z</dcterms:created>
  <dcterms:modified xsi:type="dcterms:W3CDTF">2024-09-02T03: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กันยายน 2567 เวลา 09.00 น.</vt:lpwstr>
  </property>
  <property fmtid="{D5CDD505-2E9C-101B-9397-08002B2CF9AE}" pid="3" name="subtitle">
    <vt:lpwstr/>
  </property>
</Properties>
</file>